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D50F8A"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684055"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84055">
                                <w:rPr>
                                  <w:b/>
                                  <w:bCs/>
                                  <w:caps/>
                                  <w:color w:val="4472C4" w:themeColor="accent1"/>
                                  <w:sz w:val="40"/>
                                  <w:szCs w:val="40"/>
                                </w:rPr>
                                <w:t>NAPIER UNIVERSITY 2021</w:t>
                              </w:r>
                              <w:r w:rsidRPr="00684055">
                                <w:rPr>
                                  <w:b/>
                                  <w:bCs/>
                                  <w:caps/>
                                  <w:color w:val="4472C4" w:themeColor="accent1"/>
                                  <w:sz w:val="40"/>
                                  <w:szCs w:val="40"/>
                                </w:rPr>
                                <w:br/>
                                <w:t>Group Project</w:t>
                              </w:r>
                              <w:r w:rsidRPr="00684055">
                                <w:rPr>
                                  <w:b/>
                                  <w:bCs/>
                                  <w:caps/>
                                  <w:color w:val="4472C4" w:themeColor="accent1"/>
                                  <w:sz w:val="40"/>
                                  <w:szCs w:val="40"/>
                                </w:rPr>
                                <w:br/>
                                <w:t>Penetration Testing Scenario</w:t>
                              </w:r>
                              <w:r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D03E777">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8004A08"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35675416" w14:textId="1161ED6C" w:rsidR="007330E7"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435462" w:history="1">
            <w:r w:rsidR="007330E7" w:rsidRPr="00F00845">
              <w:rPr>
                <w:rStyle w:val="Hyperlink"/>
                <w:b/>
                <w:bCs/>
                <w:noProof/>
              </w:rPr>
              <w:t>Section 1</w:t>
            </w:r>
            <w:r w:rsidR="007330E7" w:rsidRPr="00F00845">
              <w:rPr>
                <w:rStyle w:val="Hyperlink"/>
                <w:noProof/>
              </w:rPr>
              <w:t xml:space="preserve"> - Executive Summary</w:t>
            </w:r>
            <w:r w:rsidR="007330E7">
              <w:rPr>
                <w:noProof/>
                <w:webHidden/>
              </w:rPr>
              <w:tab/>
            </w:r>
            <w:r w:rsidR="007330E7">
              <w:rPr>
                <w:noProof/>
                <w:webHidden/>
              </w:rPr>
              <w:fldChar w:fldCharType="begin"/>
            </w:r>
            <w:r w:rsidR="007330E7">
              <w:rPr>
                <w:noProof/>
                <w:webHidden/>
              </w:rPr>
              <w:instrText xml:space="preserve"> PAGEREF _Toc70435462 \h </w:instrText>
            </w:r>
            <w:r w:rsidR="007330E7">
              <w:rPr>
                <w:noProof/>
                <w:webHidden/>
              </w:rPr>
            </w:r>
            <w:r w:rsidR="007330E7">
              <w:rPr>
                <w:noProof/>
                <w:webHidden/>
              </w:rPr>
              <w:fldChar w:fldCharType="separate"/>
            </w:r>
            <w:r w:rsidR="007330E7">
              <w:rPr>
                <w:noProof/>
                <w:webHidden/>
              </w:rPr>
              <w:t>2</w:t>
            </w:r>
            <w:r w:rsidR="007330E7">
              <w:rPr>
                <w:noProof/>
                <w:webHidden/>
              </w:rPr>
              <w:fldChar w:fldCharType="end"/>
            </w:r>
          </w:hyperlink>
        </w:p>
        <w:p w14:paraId="58119FB7" w14:textId="1A190B0D" w:rsidR="007330E7" w:rsidRDefault="00D50F8A">
          <w:pPr>
            <w:pStyle w:val="TOC1"/>
            <w:tabs>
              <w:tab w:val="right" w:leader="dot" w:pos="9016"/>
            </w:tabs>
            <w:rPr>
              <w:rFonts w:eastAsiaTheme="minorEastAsia"/>
              <w:noProof/>
              <w:lang w:eastAsia="en-GB"/>
            </w:rPr>
          </w:pPr>
          <w:hyperlink w:anchor="_Toc70435463" w:history="1">
            <w:r w:rsidR="007330E7" w:rsidRPr="00F00845">
              <w:rPr>
                <w:rStyle w:val="Hyperlink"/>
                <w:b/>
                <w:bCs/>
                <w:noProof/>
              </w:rPr>
              <w:t>Section 2</w:t>
            </w:r>
            <w:r w:rsidR="007330E7" w:rsidRPr="00F00845">
              <w:rPr>
                <w:rStyle w:val="Hyperlink"/>
                <w:noProof/>
              </w:rPr>
              <w:t xml:space="preserve"> - Delivered Product</w:t>
            </w:r>
            <w:r w:rsidR="007330E7">
              <w:rPr>
                <w:noProof/>
                <w:webHidden/>
              </w:rPr>
              <w:tab/>
            </w:r>
            <w:r w:rsidR="007330E7">
              <w:rPr>
                <w:noProof/>
                <w:webHidden/>
              </w:rPr>
              <w:fldChar w:fldCharType="begin"/>
            </w:r>
            <w:r w:rsidR="007330E7">
              <w:rPr>
                <w:noProof/>
                <w:webHidden/>
              </w:rPr>
              <w:instrText xml:space="preserve"> PAGEREF _Toc70435463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37291383" w14:textId="7F4AA47F" w:rsidR="007330E7" w:rsidRDefault="00D50F8A">
          <w:pPr>
            <w:pStyle w:val="TOC2"/>
            <w:tabs>
              <w:tab w:val="right" w:leader="dot" w:pos="9016"/>
            </w:tabs>
            <w:rPr>
              <w:rFonts w:eastAsiaTheme="minorEastAsia"/>
              <w:noProof/>
              <w:lang w:eastAsia="en-GB"/>
            </w:rPr>
          </w:pPr>
          <w:hyperlink w:anchor="_Toc70435464" w:history="1">
            <w:r w:rsidR="007330E7" w:rsidRPr="00F00845">
              <w:rPr>
                <w:rStyle w:val="Hyperlink"/>
                <w:b/>
                <w:bCs/>
                <w:noProof/>
              </w:rPr>
              <w:t>2.1</w:t>
            </w:r>
            <w:r w:rsidR="007330E7" w:rsidRPr="00F00845">
              <w:rPr>
                <w:rStyle w:val="Hyperlink"/>
                <w:noProof/>
              </w:rPr>
              <w:t xml:space="preserve"> – Must-Have Deliverables</w:t>
            </w:r>
            <w:r w:rsidR="007330E7">
              <w:rPr>
                <w:noProof/>
                <w:webHidden/>
              </w:rPr>
              <w:tab/>
            </w:r>
            <w:r w:rsidR="007330E7">
              <w:rPr>
                <w:noProof/>
                <w:webHidden/>
              </w:rPr>
              <w:fldChar w:fldCharType="begin"/>
            </w:r>
            <w:r w:rsidR="007330E7">
              <w:rPr>
                <w:noProof/>
                <w:webHidden/>
              </w:rPr>
              <w:instrText xml:space="preserve"> PAGEREF _Toc70435464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3DDE4EDF" w14:textId="7FB0E64B" w:rsidR="007330E7" w:rsidRDefault="00D50F8A">
          <w:pPr>
            <w:pStyle w:val="TOC2"/>
            <w:tabs>
              <w:tab w:val="right" w:leader="dot" w:pos="9016"/>
            </w:tabs>
            <w:rPr>
              <w:rFonts w:eastAsiaTheme="minorEastAsia"/>
              <w:noProof/>
              <w:lang w:eastAsia="en-GB"/>
            </w:rPr>
          </w:pPr>
          <w:hyperlink w:anchor="_Toc70435465" w:history="1">
            <w:r w:rsidR="007330E7" w:rsidRPr="00F00845">
              <w:rPr>
                <w:rStyle w:val="Hyperlink"/>
                <w:b/>
                <w:bCs/>
                <w:noProof/>
              </w:rPr>
              <w:t>2.2</w:t>
            </w:r>
            <w:r w:rsidR="007330E7" w:rsidRPr="00F00845">
              <w:rPr>
                <w:rStyle w:val="Hyperlink"/>
                <w:noProof/>
              </w:rPr>
              <w:t xml:space="preserve"> – Should-Have Deliverables</w:t>
            </w:r>
            <w:r w:rsidR="007330E7">
              <w:rPr>
                <w:noProof/>
                <w:webHidden/>
              </w:rPr>
              <w:tab/>
            </w:r>
            <w:r w:rsidR="007330E7">
              <w:rPr>
                <w:noProof/>
                <w:webHidden/>
              </w:rPr>
              <w:fldChar w:fldCharType="begin"/>
            </w:r>
            <w:r w:rsidR="007330E7">
              <w:rPr>
                <w:noProof/>
                <w:webHidden/>
              </w:rPr>
              <w:instrText xml:space="preserve"> PAGEREF _Toc70435465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1484A964" w14:textId="07F78FBB" w:rsidR="007330E7" w:rsidRDefault="00D50F8A">
          <w:pPr>
            <w:pStyle w:val="TOC2"/>
            <w:tabs>
              <w:tab w:val="right" w:leader="dot" w:pos="9016"/>
            </w:tabs>
            <w:rPr>
              <w:rFonts w:eastAsiaTheme="minorEastAsia"/>
              <w:noProof/>
              <w:lang w:eastAsia="en-GB"/>
            </w:rPr>
          </w:pPr>
          <w:hyperlink w:anchor="_Toc70435466" w:history="1">
            <w:r w:rsidR="007330E7" w:rsidRPr="00F00845">
              <w:rPr>
                <w:rStyle w:val="Hyperlink"/>
                <w:b/>
                <w:bCs/>
                <w:noProof/>
              </w:rPr>
              <w:t>2.3</w:t>
            </w:r>
            <w:r w:rsidR="007330E7" w:rsidRPr="00F00845">
              <w:rPr>
                <w:rStyle w:val="Hyperlink"/>
                <w:noProof/>
              </w:rPr>
              <w:t xml:space="preserve"> – Could-Have Deliverables</w:t>
            </w:r>
            <w:r w:rsidR="007330E7">
              <w:rPr>
                <w:noProof/>
                <w:webHidden/>
              </w:rPr>
              <w:tab/>
            </w:r>
            <w:r w:rsidR="007330E7">
              <w:rPr>
                <w:noProof/>
                <w:webHidden/>
              </w:rPr>
              <w:fldChar w:fldCharType="begin"/>
            </w:r>
            <w:r w:rsidR="007330E7">
              <w:rPr>
                <w:noProof/>
                <w:webHidden/>
              </w:rPr>
              <w:instrText xml:space="preserve"> PAGEREF _Toc70435466 \h </w:instrText>
            </w:r>
            <w:r w:rsidR="007330E7">
              <w:rPr>
                <w:noProof/>
                <w:webHidden/>
              </w:rPr>
            </w:r>
            <w:r w:rsidR="007330E7">
              <w:rPr>
                <w:noProof/>
                <w:webHidden/>
              </w:rPr>
              <w:fldChar w:fldCharType="separate"/>
            </w:r>
            <w:r w:rsidR="007330E7">
              <w:rPr>
                <w:noProof/>
                <w:webHidden/>
              </w:rPr>
              <w:t>3</w:t>
            </w:r>
            <w:r w:rsidR="007330E7">
              <w:rPr>
                <w:noProof/>
                <w:webHidden/>
              </w:rPr>
              <w:fldChar w:fldCharType="end"/>
            </w:r>
          </w:hyperlink>
        </w:p>
        <w:p w14:paraId="406315C7" w14:textId="070A47F1" w:rsidR="007330E7" w:rsidRDefault="00D50F8A">
          <w:pPr>
            <w:pStyle w:val="TOC1"/>
            <w:tabs>
              <w:tab w:val="right" w:leader="dot" w:pos="9016"/>
            </w:tabs>
            <w:rPr>
              <w:rFonts w:eastAsiaTheme="minorEastAsia"/>
              <w:noProof/>
              <w:lang w:eastAsia="en-GB"/>
            </w:rPr>
          </w:pPr>
          <w:hyperlink w:anchor="_Toc70435467" w:history="1">
            <w:r w:rsidR="007330E7" w:rsidRPr="00F00845">
              <w:rPr>
                <w:rStyle w:val="Hyperlink"/>
                <w:b/>
                <w:bCs/>
                <w:noProof/>
              </w:rPr>
              <w:t xml:space="preserve">Section 3 - </w:t>
            </w:r>
            <w:r w:rsidR="007330E7" w:rsidRPr="00F00845">
              <w:rPr>
                <w:rStyle w:val="Hyperlink"/>
                <w:noProof/>
              </w:rPr>
              <w:t>Client Approval</w:t>
            </w:r>
            <w:r w:rsidR="007330E7">
              <w:rPr>
                <w:noProof/>
                <w:webHidden/>
              </w:rPr>
              <w:tab/>
            </w:r>
            <w:r w:rsidR="007330E7">
              <w:rPr>
                <w:noProof/>
                <w:webHidden/>
              </w:rPr>
              <w:fldChar w:fldCharType="begin"/>
            </w:r>
            <w:r w:rsidR="007330E7">
              <w:rPr>
                <w:noProof/>
                <w:webHidden/>
              </w:rPr>
              <w:instrText xml:space="preserve"> PAGEREF _Toc70435467 \h </w:instrText>
            </w:r>
            <w:r w:rsidR="007330E7">
              <w:rPr>
                <w:noProof/>
                <w:webHidden/>
              </w:rPr>
            </w:r>
            <w:r w:rsidR="007330E7">
              <w:rPr>
                <w:noProof/>
                <w:webHidden/>
              </w:rPr>
              <w:fldChar w:fldCharType="separate"/>
            </w:r>
            <w:r w:rsidR="007330E7">
              <w:rPr>
                <w:noProof/>
                <w:webHidden/>
              </w:rPr>
              <w:t>4</w:t>
            </w:r>
            <w:r w:rsidR="007330E7">
              <w:rPr>
                <w:noProof/>
                <w:webHidden/>
              </w:rPr>
              <w:fldChar w:fldCharType="end"/>
            </w:r>
          </w:hyperlink>
        </w:p>
        <w:p w14:paraId="344752D4" w14:textId="286FD9EA" w:rsidR="007330E7" w:rsidRDefault="00D50F8A">
          <w:pPr>
            <w:pStyle w:val="TOC1"/>
            <w:tabs>
              <w:tab w:val="right" w:leader="dot" w:pos="9016"/>
            </w:tabs>
            <w:rPr>
              <w:rFonts w:eastAsiaTheme="minorEastAsia"/>
              <w:noProof/>
              <w:lang w:eastAsia="en-GB"/>
            </w:rPr>
          </w:pPr>
          <w:hyperlink w:anchor="_Toc70435468" w:history="1">
            <w:r w:rsidR="007330E7" w:rsidRPr="00F00845">
              <w:rPr>
                <w:rStyle w:val="Hyperlink"/>
                <w:b/>
                <w:bCs/>
                <w:noProof/>
              </w:rPr>
              <w:t xml:space="preserve">Section 4 - </w:t>
            </w:r>
            <w:r w:rsidR="007330E7" w:rsidRPr="00F00845">
              <w:rPr>
                <w:rStyle w:val="Hyperlink"/>
                <w:noProof/>
              </w:rPr>
              <w:t>Closing Audit</w:t>
            </w:r>
            <w:r w:rsidR="007330E7">
              <w:rPr>
                <w:noProof/>
                <w:webHidden/>
              </w:rPr>
              <w:tab/>
            </w:r>
            <w:r w:rsidR="007330E7">
              <w:rPr>
                <w:noProof/>
                <w:webHidden/>
              </w:rPr>
              <w:fldChar w:fldCharType="begin"/>
            </w:r>
            <w:r w:rsidR="007330E7">
              <w:rPr>
                <w:noProof/>
                <w:webHidden/>
              </w:rPr>
              <w:instrText xml:space="preserve"> PAGEREF _Toc70435468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2F415932" w14:textId="06DD71F7" w:rsidR="007330E7" w:rsidRDefault="00D50F8A">
          <w:pPr>
            <w:pStyle w:val="TOC2"/>
            <w:tabs>
              <w:tab w:val="right" w:leader="dot" w:pos="9016"/>
            </w:tabs>
            <w:rPr>
              <w:rFonts w:eastAsiaTheme="minorEastAsia"/>
              <w:noProof/>
              <w:lang w:eastAsia="en-GB"/>
            </w:rPr>
          </w:pPr>
          <w:hyperlink w:anchor="_Toc70435469" w:history="1">
            <w:r w:rsidR="007330E7" w:rsidRPr="00F00845">
              <w:rPr>
                <w:rStyle w:val="Hyperlink"/>
                <w:b/>
                <w:bCs/>
                <w:noProof/>
              </w:rPr>
              <w:t xml:space="preserve">4.1 </w:t>
            </w:r>
            <w:r w:rsidR="007330E7" w:rsidRPr="00F00845">
              <w:rPr>
                <w:rStyle w:val="Hyperlink"/>
                <w:noProof/>
              </w:rPr>
              <w:t>– Team Satisfaction</w:t>
            </w:r>
            <w:r w:rsidR="007330E7">
              <w:rPr>
                <w:noProof/>
                <w:webHidden/>
              </w:rPr>
              <w:tab/>
            </w:r>
            <w:r w:rsidR="007330E7">
              <w:rPr>
                <w:noProof/>
                <w:webHidden/>
              </w:rPr>
              <w:fldChar w:fldCharType="begin"/>
            </w:r>
            <w:r w:rsidR="007330E7">
              <w:rPr>
                <w:noProof/>
                <w:webHidden/>
              </w:rPr>
              <w:instrText xml:space="preserve"> PAGEREF _Toc70435469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7907A642" w14:textId="342E4C0D" w:rsidR="007330E7" w:rsidRDefault="00D50F8A">
          <w:pPr>
            <w:pStyle w:val="TOC2"/>
            <w:tabs>
              <w:tab w:val="right" w:leader="dot" w:pos="9016"/>
            </w:tabs>
            <w:rPr>
              <w:rFonts w:eastAsiaTheme="minorEastAsia"/>
              <w:noProof/>
              <w:lang w:eastAsia="en-GB"/>
            </w:rPr>
          </w:pPr>
          <w:hyperlink w:anchor="_Toc70435470" w:history="1">
            <w:r w:rsidR="007330E7" w:rsidRPr="00F00845">
              <w:rPr>
                <w:rStyle w:val="Hyperlink"/>
                <w:b/>
                <w:bCs/>
                <w:noProof/>
              </w:rPr>
              <w:t xml:space="preserve">4.2 </w:t>
            </w:r>
            <w:r w:rsidR="007330E7" w:rsidRPr="00F00845">
              <w:rPr>
                <w:rStyle w:val="Hyperlink"/>
                <w:noProof/>
              </w:rPr>
              <w:t>– Client Satisfaction</w:t>
            </w:r>
            <w:r w:rsidR="007330E7">
              <w:rPr>
                <w:noProof/>
                <w:webHidden/>
              </w:rPr>
              <w:tab/>
            </w:r>
            <w:r w:rsidR="007330E7">
              <w:rPr>
                <w:noProof/>
                <w:webHidden/>
              </w:rPr>
              <w:fldChar w:fldCharType="begin"/>
            </w:r>
            <w:r w:rsidR="007330E7">
              <w:rPr>
                <w:noProof/>
                <w:webHidden/>
              </w:rPr>
              <w:instrText xml:space="preserve"> PAGEREF _Toc70435470 \h </w:instrText>
            </w:r>
            <w:r w:rsidR="007330E7">
              <w:rPr>
                <w:noProof/>
                <w:webHidden/>
              </w:rPr>
            </w:r>
            <w:r w:rsidR="007330E7">
              <w:rPr>
                <w:noProof/>
                <w:webHidden/>
              </w:rPr>
              <w:fldChar w:fldCharType="separate"/>
            </w:r>
            <w:r w:rsidR="007330E7">
              <w:rPr>
                <w:noProof/>
                <w:webHidden/>
              </w:rPr>
              <w:t>5</w:t>
            </w:r>
            <w:r w:rsidR="007330E7">
              <w:rPr>
                <w:noProof/>
                <w:webHidden/>
              </w:rPr>
              <w:fldChar w:fldCharType="end"/>
            </w:r>
          </w:hyperlink>
        </w:p>
        <w:p w14:paraId="35821CAD" w14:textId="5CD676DC" w:rsidR="007330E7" w:rsidRDefault="00D50F8A">
          <w:pPr>
            <w:pStyle w:val="TOC1"/>
            <w:tabs>
              <w:tab w:val="right" w:leader="dot" w:pos="9016"/>
            </w:tabs>
            <w:rPr>
              <w:rFonts w:eastAsiaTheme="minorEastAsia"/>
              <w:noProof/>
              <w:lang w:eastAsia="en-GB"/>
            </w:rPr>
          </w:pPr>
          <w:hyperlink w:anchor="_Toc70435471" w:history="1">
            <w:r w:rsidR="007330E7" w:rsidRPr="00F00845">
              <w:rPr>
                <w:rStyle w:val="Hyperlink"/>
                <w:b/>
                <w:bCs/>
                <w:noProof/>
              </w:rPr>
              <w:t xml:space="preserve">Section 5 - </w:t>
            </w:r>
            <w:r w:rsidR="007330E7" w:rsidRPr="00F00845">
              <w:rPr>
                <w:rStyle w:val="Hyperlink"/>
                <w:noProof/>
              </w:rPr>
              <w:t>Lessons Learned</w:t>
            </w:r>
            <w:r w:rsidR="007330E7">
              <w:rPr>
                <w:noProof/>
                <w:webHidden/>
              </w:rPr>
              <w:tab/>
            </w:r>
            <w:r w:rsidR="007330E7">
              <w:rPr>
                <w:noProof/>
                <w:webHidden/>
              </w:rPr>
              <w:fldChar w:fldCharType="begin"/>
            </w:r>
            <w:r w:rsidR="007330E7">
              <w:rPr>
                <w:noProof/>
                <w:webHidden/>
              </w:rPr>
              <w:instrText xml:space="preserve"> PAGEREF _Toc70435471 \h </w:instrText>
            </w:r>
            <w:r w:rsidR="007330E7">
              <w:rPr>
                <w:noProof/>
                <w:webHidden/>
              </w:rPr>
            </w:r>
            <w:r w:rsidR="007330E7">
              <w:rPr>
                <w:noProof/>
                <w:webHidden/>
              </w:rPr>
              <w:fldChar w:fldCharType="separate"/>
            </w:r>
            <w:r w:rsidR="007330E7">
              <w:rPr>
                <w:noProof/>
                <w:webHidden/>
              </w:rPr>
              <w:t>6</w:t>
            </w:r>
            <w:r w:rsidR="007330E7">
              <w:rPr>
                <w:noProof/>
                <w:webHidden/>
              </w:rPr>
              <w:fldChar w:fldCharType="end"/>
            </w:r>
          </w:hyperlink>
        </w:p>
        <w:p w14:paraId="5B92E57F" w14:textId="037194A5" w:rsidR="007330E7" w:rsidRDefault="00D50F8A">
          <w:pPr>
            <w:pStyle w:val="TOC1"/>
            <w:tabs>
              <w:tab w:val="right" w:leader="dot" w:pos="9016"/>
            </w:tabs>
            <w:rPr>
              <w:rFonts w:eastAsiaTheme="minorEastAsia"/>
              <w:noProof/>
              <w:lang w:eastAsia="en-GB"/>
            </w:rPr>
          </w:pPr>
          <w:hyperlink w:anchor="_Toc70435472" w:history="1">
            <w:r w:rsidR="007330E7" w:rsidRPr="00F00845">
              <w:rPr>
                <w:rStyle w:val="Hyperlink"/>
                <w:b/>
                <w:bCs/>
                <w:noProof/>
              </w:rPr>
              <w:t>Appendices</w:t>
            </w:r>
            <w:r w:rsidR="007330E7">
              <w:rPr>
                <w:noProof/>
                <w:webHidden/>
              </w:rPr>
              <w:tab/>
            </w:r>
            <w:r w:rsidR="007330E7">
              <w:rPr>
                <w:noProof/>
                <w:webHidden/>
              </w:rPr>
              <w:fldChar w:fldCharType="begin"/>
            </w:r>
            <w:r w:rsidR="007330E7">
              <w:rPr>
                <w:noProof/>
                <w:webHidden/>
              </w:rPr>
              <w:instrText xml:space="preserve"> PAGEREF _Toc70435472 \h </w:instrText>
            </w:r>
            <w:r w:rsidR="007330E7">
              <w:rPr>
                <w:noProof/>
                <w:webHidden/>
              </w:rPr>
            </w:r>
            <w:r w:rsidR="007330E7">
              <w:rPr>
                <w:noProof/>
                <w:webHidden/>
              </w:rPr>
              <w:fldChar w:fldCharType="separate"/>
            </w:r>
            <w:r w:rsidR="007330E7">
              <w:rPr>
                <w:noProof/>
                <w:webHidden/>
              </w:rPr>
              <w:t>7</w:t>
            </w:r>
            <w:r w:rsidR="007330E7">
              <w:rPr>
                <w:noProof/>
                <w:webHidden/>
              </w:rPr>
              <w:fldChar w:fldCharType="end"/>
            </w:r>
          </w:hyperlink>
        </w:p>
        <w:p w14:paraId="2D7B325F" w14:textId="497741B8" w:rsidR="007330E7" w:rsidRDefault="00D50F8A">
          <w:pPr>
            <w:pStyle w:val="TOC2"/>
            <w:tabs>
              <w:tab w:val="right" w:leader="dot" w:pos="9016"/>
            </w:tabs>
            <w:rPr>
              <w:rFonts w:eastAsiaTheme="minorEastAsia"/>
              <w:noProof/>
              <w:lang w:eastAsia="en-GB"/>
            </w:rPr>
          </w:pPr>
          <w:hyperlink w:anchor="_Toc70435473" w:history="1">
            <w:r w:rsidR="007330E7" w:rsidRPr="00F00845">
              <w:rPr>
                <w:rStyle w:val="Hyperlink"/>
                <w:b/>
                <w:bCs/>
                <w:noProof/>
              </w:rPr>
              <w:t xml:space="preserve">1.0 - </w:t>
            </w:r>
            <w:r w:rsidR="007330E7" w:rsidRPr="00F00845">
              <w:rPr>
                <w:rStyle w:val="Hyperlink"/>
                <w:noProof/>
              </w:rPr>
              <w:t>MoSCoW Prioritisation Scheme</w:t>
            </w:r>
            <w:r w:rsidR="007330E7">
              <w:rPr>
                <w:noProof/>
                <w:webHidden/>
              </w:rPr>
              <w:tab/>
            </w:r>
            <w:r w:rsidR="007330E7">
              <w:rPr>
                <w:noProof/>
                <w:webHidden/>
              </w:rPr>
              <w:fldChar w:fldCharType="begin"/>
            </w:r>
            <w:r w:rsidR="007330E7">
              <w:rPr>
                <w:noProof/>
                <w:webHidden/>
              </w:rPr>
              <w:instrText xml:space="preserve"> PAGEREF _Toc70435473 \h </w:instrText>
            </w:r>
            <w:r w:rsidR="007330E7">
              <w:rPr>
                <w:noProof/>
                <w:webHidden/>
              </w:rPr>
            </w:r>
            <w:r w:rsidR="007330E7">
              <w:rPr>
                <w:noProof/>
                <w:webHidden/>
              </w:rPr>
              <w:fldChar w:fldCharType="separate"/>
            </w:r>
            <w:r w:rsidR="007330E7">
              <w:rPr>
                <w:noProof/>
                <w:webHidden/>
              </w:rPr>
              <w:t>7</w:t>
            </w:r>
            <w:r w:rsidR="007330E7">
              <w:rPr>
                <w:noProof/>
                <w:webHidden/>
              </w:rPr>
              <w:fldChar w:fldCharType="end"/>
            </w:r>
          </w:hyperlink>
        </w:p>
        <w:p w14:paraId="52949678" w14:textId="6A483C4D"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0" w:name="_Toc70435462"/>
      <w:r w:rsidRPr="00912F2C">
        <w:rPr>
          <w:b/>
          <w:bCs/>
        </w:rPr>
        <w:lastRenderedPageBreak/>
        <w:t>Section 1</w:t>
      </w:r>
      <w:r>
        <w:t xml:space="preserve"> - </w:t>
      </w:r>
      <w:r w:rsidR="005D76B8">
        <w:t>Executive Summary</w:t>
      </w:r>
      <w:bookmarkEnd w:id="0"/>
    </w:p>
    <w:p w14:paraId="3F335FDD" w14:textId="77777777" w:rsidR="00E82438" w:rsidRDefault="00E82438" w:rsidP="007556F7"/>
    <w:p w14:paraId="7B0BAF10" w14:textId="12B2AFD9"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minimum requirement set by the client; however, the team was given creative freedom to explore implementing other ideas for security exploits within this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1"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4268FD6C" w14:textId="2BEF247F" w:rsidR="00B57FC6" w:rsidRDefault="00E76C35" w:rsidP="00B57FC6">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1"/>
    </w:p>
    <w:p w14:paraId="1057F455" w14:textId="77777777" w:rsidR="00530E23" w:rsidRPr="00530E23" w:rsidRDefault="00530E23" w:rsidP="00530E23">
      <w:pPr>
        <w:spacing w:before="60" w:after="60"/>
        <w:ind w:left="720"/>
        <w:rPr>
          <w:b/>
          <w:bCs/>
          <w:szCs w:val="28"/>
        </w:rPr>
      </w:pPr>
    </w:p>
    <w:p w14:paraId="62A0156E" w14:textId="6075A8A7"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rsidR="00912F2C">
        <w:t>that</w:t>
      </w:r>
      <w:r>
        <w:t xml:space="preserve"> are found</w:t>
      </w:r>
      <w:r w:rsidR="00CE05DA">
        <w:t xml:space="preserve"> within real-world </w:t>
      </w:r>
      <w:r>
        <w:t>business</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5EB61F3E" w:rsidR="00190518" w:rsidRPr="00F71B76" w:rsidRDefault="00190518" w:rsidP="00CE05DA">
      <w:pPr>
        <w:pStyle w:val="ListParagraph"/>
        <w:numPr>
          <w:ilvl w:val="0"/>
          <w:numId w:val="14"/>
        </w:numPr>
        <w:rPr>
          <w:b/>
          <w:bCs/>
        </w:rPr>
      </w:pPr>
      <w:r w:rsidRPr="00F71B76">
        <w:rPr>
          <w:b/>
          <w:bCs/>
        </w:rPr>
        <w:t>Cybersecurity &amp; penetration testing are vast subject areas. 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45DB2E4A" w14:textId="576009B6" w:rsidR="00C34BD7" w:rsidRDefault="00190518" w:rsidP="00C34BD7">
      <w:pPr>
        <w:pStyle w:val="ListParagraph"/>
        <w:numPr>
          <w:ilvl w:val="0"/>
          <w:numId w:val="14"/>
        </w:numPr>
        <w:rPr>
          <w:b/>
          <w:bCs/>
        </w:rPr>
      </w:pPr>
      <w:r w:rsidRPr="00F71B76">
        <w:rPr>
          <w:b/>
          <w:bCs/>
        </w:rPr>
        <w:t>Hosting an E-commerce website realistically</w:t>
      </w:r>
      <w:r w:rsidR="00C10E17">
        <w:rPr>
          <w:b/>
          <w:bCs/>
        </w:rPr>
        <w:t>,</w:t>
      </w:r>
      <w:r w:rsidRPr="00F71B76">
        <w:rPr>
          <w:b/>
          <w:bCs/>
        </w:rPr>
        <w:t xml:space="preserve"> but also offline was a challenge due to the nature of online payment systems and their integration into modern websites. The team was not expected to be able to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C10E17">
        <w:rPr>
          <w:b/>
          <w:bCs/>
        </w:rPr>
        <w:t>.</w:t>
      </w:r>
    </w:p>
    <w:p w14:paraId="010C67FD" w14:textId="77777777" w:rsidR="00F71B76" w:rsidRPr="00F71B76" w:rsidRDefault="00F71B76" w:rsidP="00F71B76">
      <w:pPr>
        <w:pStyle w:val="ListParagraph"/>
        <w:rPr>
          <w:b/>
          <w:bCs/>
        </w:rPr>
      </w:pPr>
    </w:p>
    <w:p w14:paraId="18243BDD" w14:textId="1CD3EA75"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development</w:t>
      </w:r>
      <w:r w:rsidR="009803E8">
        <w:t>s</w:t>
      </w:r>
      <w:r w:rsidR="00FE6A2D">
        <w:t xml:space="preserve"> of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830D3">
        <w:t>.</w:t>
      </w:r>
    </w:p>
    <w:p w14:paraId="022F3AFF" w14:textId="06C6DB18" w:rsidR="00395C01" w:rsidRPr="00535403" w:rsidRDefault="00184727" w:rsidP="00E82438">
      <w:pPr>
        <w:pStyle w:val="Heading1"/>
      </w:pPr>
      <w:bookmarkStart w:id="2" w:name="_Toc70435463"/>
      <w:r w:rsidRPr="00912F2C">
        <w:rPr>
          <w:b/>
          <w:bCs/>
        </w:rPr>
        <w:lastRenderedPageBreak/>
        <w:t>Section 2</w:t>
      </w:r>
      <w:r>
        <w:t xml:space="preserve"> - </w:t>
      </w:r>
      <w:r w:rsidR="00274142">
        <w:t>Delivered Product</w:t>
      </w:r>
      <w:bookmarkEnd w:id="2"/>
    </w:p>
    <w:p w14:paraId="64606495" w14:textId="77777777" w:rsidR="00184727" w:rsidRDefault="00184727"/>
    <w:p w14:paraId="47F0D85C" w14:textId="5F406F83" w:rsidR="003F5340" w:rsidRDefault="00912F2C">
      <w:r>
        <w:t>This section of the report</w:t>
      </w:r>
      <w:r w:rsidR="009C7FBF">
        <w:t xml:space="preserve"> </w:t>
      </w:r>
      <w:r>
        <w:t>refer</w:t>
      </w:r>
      <w:r w:rsidR="009C7FBF">
        <w:t>s</w:t>
      </w:r>
      <w:r>
        <w:t xml:space="preserve"> to the MOSCOW prioritization scheme, which </w:t>
      </w:r>
      <w:r w:rsidR="00812739">
        <w:t>is</w:t>
      </w:r>
      <w:r>
        <w:t xml:space="preserve"> found in </w:t>
      </w:r>
      <w:r w:rsidR="00812739">
        <w:t>Section 1 of the</w:t>
      </w:r>
      <w:r>
        <w:t xml:space="preserve"> </w:t>
      </w:r>
      <w:r w:rsidR="00667CA0">
        <w:t>A</w:t>
      </w:r>
      <w:r>
        <w:t>ppendices.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30647F">
        <w:t xml:space="preserve"> All documentation relat</w:t>
      </w:r>
      <w:r w:rsidR="00667CA0">
        <w:t>ing</w:t>
      </w:r>
      <w:r w:rsidR="0030647F">
        <w:t xml:space="preserve"> to these deliverables can </w:t>
      </w:r>
      <w:r w:rsidR="00812739">
        <w:t>be found in Section 2 of the Appendices.</w:t>
      </w:r>
    </w:p>
    <w:p w14:paraId="11149C9B" w14:textId="7C5CFA1C" w:rsidR="003F5340" w:rsidRDefault="003F5340" w:rsidP="003F5340">
      <w:pPr>
        <w:pStyle w:val="Heading2"/>
      </w:pPr>
      <w:bookmarkStart w:id="3" w:name="_Toc70435464"/>
      <w:r w:rsidRPr="00CC37FD">
        <w:rPr>
          <w:b/>
          <w:bCs/>
        </w:rPr>
        <w:t>2.1</w:t>
      </w:r>
      <w:r>
        <w:t xml:space="preserve"> – Must-Have Deliverables</w:t>
      </w:r>
      <w:bookmarkEnd w:id="3"/>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2CE68785" w:rsidR="003F5340" w:rsidRPr="00912F2C" w:rsidRDefault="003F5340" w:rsidP="003F5340">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r w:rsidRPr="003F5340">
        <w:t xml:space="preserve"> </w:t>
      </w:r>
      <w:r w:rsidRPr="00CF44A2">
        <w:rPr>
          <w:b/>
          <w:bCs/>
          <w:color w:val="70AD47" w:themeColor="accent6"/>
        </w:rPr>
        <w:t>was successfully created and delivered</w:t>
      </w:r>
      <w:r w:rsidRPr="003F5340">
        <w:rPr>
          <w:b/>
          <w:bCs/>
        </w:rPr>
        <w:t>.</w:t>
      </w:r>
    </w:p>
    <w:p w14:paraId="06CF88BE" w14:textId="47982B67" w:rsidR="003F5340" w:rsidRPr="00912F2C" w:rsidRDefault="003F5340" w:rsidP="003F5340">
      <w:pPr>
        <w:numPr>
          <w:ilvl w:val="0"/>
          <w:numId w:val="15"/>
        </w:numPr>
        <w:contextualSpacing/>
      </w:pPr>
      <w:r w:rsidRPr="00912F2C">
        <w:t>Documentation which clearly demonstrates to the reader in a step-by-step format how to recreate th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4" w:name="_Toc70435465"/>
      <w:r w:rsidRPr="00CC37FD">
        <w:rPr>
          <w:b/>
          <w:bCs/>
        </w:rPr>
        <w:t>2.2</w:t>
      </w:r>
      <w:r>
        <w:t xml:space="preserve"> – Should-Have Deliverables</w:t>
      </w:r>
      <w:bookmarkEnd w:id="4"/>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700CDF54"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5AB63501"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r w:rsidRPr="0014361A">
        <w:rPr>
          <w:b/>
          <w:bCs/>
          <w:color w:val="70AD47" w:themeColor="accent6"/>
        </w:rPr>
        <w:t>Five out of the six completed exploits were shown to be exploiting or utilising the projects website</w:t>
      </w:r>
      <w:r>
        <w:rPr>
          <w:b/>
          <w:bCs/>
        </w:rPr>
        <w:t>.</w:t>
      </w:r>
    </w:p>
    <w:p w14:paraId="2E83C6DA" w14:textId="10705CB5" w:rsidR="003F5340" w:rsidRDefault="003F5340" w:rsidP="003F5340"/>
    <w:p w14:paraId="237B79B4" w14:textId="4E839B2C" w:rsidR="003F5340" w:rsidRDefault="003F5340" w:rsidP="003F5340">
      <w:pPr>
        <w:pStyle w:val="Heading2"/>
      </w:pPr>
      <w:bookmarkStart w:id="5" w:name="_Toc70435466"/>
      <w:r w:rsidRPr="00CC37FD">
        <w:rPr>
          <w:b/>
          <w:bCs/>
        </w:rPr>
        <w:t>2.3</w:t>
      </w:r>
      <w:r>
        <w:t xml:space="preserve"> – Could-Have Deliverables</w:t>
      </w:r>
      <w:bookmarkEnd w:id="5"/>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6" w:name="_Toc70435467"/>
      <w:r>
        <w:rPr>
          <w:b/>
          <w:bCs/>
        </w:rPr>
        <w:lastRenderedPageBreak/>
        <w:t xml:space="preserve">Section 3 - </w:t>
      </w:r>
      <w:r w:rsidR="00274142">
        <w:t>Client Approval</w:t>
      </w:r>
      <w:bookmarkEnd w:id="6"/>
    </w:p>
    <w:p w14:paraId="2F79C53F" w14:textId="12EB9D01" w:rsidR="009C7FBF" w:rsidRDefault="009C7FBF" w:rsidP="009C7FBF"/>
    <w:p w14:paraId="73F2F7AB" w14:textId="2F72193A" w:rsidR="00F80D8B" w:rsidRDefault="00F80D8B" w:rsidP="009C7FBF">
      <w:r>
        <w:t>This section is a confirmation of the client’s approval o</w:t>
      </w:r>
      <w:r w:rsidR="005E570B">
        <w:t>n</w:t>
      </w:r>
      <w:r>
        <w:t xml:space="preserve"> the delivered product described in this report. The document shown below was signed by the client and has been copied then provided in the report as evidence of the work, completed and delivered, by our team.</w:t>
      </w:r>
    </w:p>
    <w:p w14:paraId="74AC5296" w14:textId="7C5AC992" w:rsidR="009C7FBF" w:rsidRPr="007D14BD" w:rsidRDefault="009C7FBF" w:rsidP="009C7FBF">
      <w:pPr>
        <w:spacing w:before="400" w:after="0"/>
        <w:rPr>
          <w:color w:val="5B9BD5"/>
          <w:sz w:val="40"/>
          <w:szCs w:val="40"/>
        </w:rPr>
      </w:pPr>
      <w:r>
        <w:rPr>
          <w:color w:val="5B9BD5"/>
          <w:sz w:val="44"/>
          <w:szCs w:val="44"/>
        </w:rPr>
        <w:t>Client sign-off</w:t>
      </w:r>
    </w:p>
    <w:p w14:paraId="11E9387C" w14:textId="6E957D3B" w:rsidR="009C7FBF" w:rsidRPr="00B017B3" w:rsidRDefault="009C7FBF" w:rsidP="009C7FBF">
      <w:pPr>
        <w:rPr>
          <w:sz w:val="34"/>
          <w:szCs w:val="34"/>
        </w:rPr>
      </w:pPr>
      <w:r>
        <w:rPr>
          <w:sz w:val="34"/>
          <w:szCs w:val="34"/>
        </w:rPr>
        <w:t>Penetration Testing Scenario</w:t>
      </w:r>
    </w:p>
    <w:p w14:paraId="3B28A76B" w14:textId="77777777" w:rsidR="009C7FBF" w:rsidRDefault="009C7FBF" w:rsidP="009C7FBF">
      <w:pPr>
        <w:spacing w:after="0"/>
        <w:rPr>
          <w:sz w:val="28"/>
          <w:szCs w:val="28"/>
        </w:rPr>
      </w:pP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77777777" w:rsidR="009C7FBF" w:rsidRDefault="009C7FBF" w:rsidP="009C7FBF">
      <w:r>
        <w:t>Signed:</w:t>
      </w:r>
    </w:p>
    <w:p w14:paraId="22FE3E8F" w14:textId="77777777" w:rsidR="009C7FBF" w:rsidRDefault="009C7FBF" w:rsidP="009C7FBF"/>
    <w:p w14:paraId="0EB2C819" w14:textId="77777777" w:rsidR="009C7FBF" w:rsidRDefault="009C7FBF" w:rsidP="009C7FBF"/>
    <w:p w14:paraId="7BB319E1" w14:textId="77777777" w:rsidR="009C7FBF" w:rsidRPr="00E415F9" w:rsidRDefault="009C7FBF" w:rsidP="009C7FBF">
      <w:r>
        <w:t>Date:</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50B2B362" w14:textId="650CE666" w:rsidR="00535403" w:rsidRPr="00535403" w:rsidRDefault="00912F2C" w:rsidP="00E82438">
      <w:pPr>
        <w:pStyle w:val="Heading1"/>
      </w:pPr>
      <w:bookmarkStart w:id="7" w:name="_Toc70435468"/>
      <w:r>
        <w:rPr>
          <w:b/>
          <w:bCs/>
        </w:rPr>
        <w:lastRenderedPageBreak/>
        <w:t xml:space="preserve">Section 4 - </w:t>
      </w:r>
      <w:r w:rsidR="00274142">
        <w:t>Closing Audit</w:t>
      </w:r>
      <w:bookmarkEnd w:id="7"/>
    </w:p>
    <w:p w14:paraId="71076084" w14:textId="77777777" w:rsidR="00CC37FD" w:rsidRDefault="00CC37FD"/>
    <w:p w14:paraId="160F41D6" w14:textId="1BCC8D9F" w:rsidR="003B516A" w:rsidRDefault="003B516A" w:rsidP="003B516A">
      <w:pPr>
        <w:pStyle w:val="Heading2"/>
      </w:pPr>
      <w:bookmarkStart w:id="8" w:name="_Toc70435469"/>
      <w:r>
        <w:rPr>
          <w:b/>
          <w:bCs/>
        </w:rPr>
        <w:t xml:space="preserve">4.1 </w:t>
      </w:r>
      <w:r>
        <w:t xml:space="preserve">– </w:t>
      </w:r>
      <w:r w:rsidR="007330E7">
        <w:t>Team Satisfaction</w:t>
      </w:r>
      <w:bookmarkEnd w:id="8"/>
    </w:p>
    <w:p w14:paraId="3C7532FD" w14:textId="7731D88B" w:rsidR="00CD533B" w:rsidRDefault="00CD533B" w:rsidP="00CD533B"/>
    <w:p w14:paraId="4E4D3505" w14:textId="77777777" w:rsidR="00CD533B" w:rsidRPr="00CD533B" w:rsidRDefault="00CD533B" w:rsidP="00CD533B"/>
    <w:p w14:paraId="35179E4D" w14:textId="77777777" w:rsidR="003B516A" w:rsidRDefault="003B516A" w:rsidP="003B516A">
      <w:pPr>
        <w:pStyle w:val="Heading2"/>
      </w:pPr>
    </w:p>
    <w:p w14:paraId="7BCB16D6" w14:textId="1A037F0F" w:rsidR="00CD533B" w:rsidRDefault="003B516A" w:rsidP="003B516A">
      <w:pPr>
        <w:pStyle w:val="Heading2"/>
      </w:pPr>
      <w:bookmarkStart w:id="9" w:name="_Toc70435470"/>
      <w:r>
        <w:rPr>
          <w:b/>
          <w:bCs/>
        </w:rPr>
        <w:t xml:space="preserve">4.2 </w:t>
      </w:r>
      <w:r>
        <w:t>– Client Satisfaction</w:t>
      </w:r>
      <w:bookmarkEnd w:id="9"/>
    </w:p>
    <w:p w14:paraId="33EE8070" w14:textId="77777777" w:rsidR="00CD533B" w:rsidRDefault="00CD533B" w:rsidP="003B516A">
      <w:pPr>
        <w:pStyle w:val="Heading2"/>
      </w:pPr>
    </w:p>
    <w:p w14:paraId="726A19B1" w14:textId="3937FCEA" w:rsidR="00274142" w:rsidRDefault="00274142" w:rsidP="003B516A">
      <w:pPr>
        <w:pStyle w:val="Heading2"/>
      </w:pPr>
      <w:r>
        <w:br w:type="page"/>
      </w:r>
    </w:p>
    <w:p w14:paraId="182D078B" w14:textId="1C0EF66F" w:rsidR="00324E6F" w:rsidRDefault="00912F2C" w:rsidP="00E82438">
      <w:pPr>
        <w:pStyle w:val="Heading1"/>
      </w:pPr>
      <w:bookmarkStart w:id="10" w:name="_Toc70435471"/>
      <w:r>
        <w:rPr>
          <w:b/>
          <w:bCs/>
        </w:rPr>
        <w:lastRenderedPageBreak/>
        <w:t xml:space="preserve">Section 5 - </w:t>
      </w:r>
      <w:r w:rsidR="00274142">
        <w:t>Lessons Learned</w:t>
      </w:r>
      <w:bookmarkEnd w:id="10"/>
    </w:p>
    <w:p w14:paraId="2B923504" w14:textId="1D56F324" w:rsidR="00274142" w:rsidRPr="00274142" w:rsidRDefault="00274142" w:rsidP="00274142">
      <w:pPr>
        <w:rPr>
          <w:b/>
          <w:bCs/>
        </w:rPr>
      </w:pPr>
      <w:r>
        <w:rPr>
          <w:b/>
          <w:bCs/>
        </w:rPr>
        <w:br w:type="page"/>
      </w:r>
    </w:p>
    <w:p w14:paraId="3BB0D685" w14:textId="44DECA2D" w:rsidR="00274142" w:rsidRPr="00912F2C" w:rsidRDefault="00274142" w:rsidP="00E82438">
      <w:pPr>
        <w:pStyle w:val="Heading1"/>
        <w:rPr>
          <w:b/>
          <w:bCs/>
        </w:rPr>
      </w:pPr>
      <w:bookmarkStart w:id="11" w:name="_Toc70435472"/>
      <w:r w:rsidRPr="00912F2C">
        <w:rPr>
          <w:b/>
          <w:bCs/>
        </w:rPr>
        <w:lastRenderedPageBreak/>
        <w:t>Appendices</w:t>
      </w:r>
      <w:bookmarkEnd w:id="11"/>
    </w:p>
    <w:p w14:paraId="70CF6DDF" w14:textId="5C8A21E6" w:rsidR="00144FEE" w:rsidRDefault="00144FEE" w:rsidP="00144FEE">
      <w:pPr>
        <w:rPr>
          <w:b/>
          <w:bCs/>
        </w:rPr>
      </w:pPr>
    </w:p>
    <w:p w14:paraId="340C1BB2" w14:textId="217F2127" w:rsidR="00912F2C" w:rsidRPr="00912F2C" w:rsidRDefault="005177FC" w:rsidP="00072850">
      <w:pPr>
        <w:pStyle w:val="Heading2"/>
      </w:pPr>
      <w:bookmarkStart w:id="12" w:name="_Toc70435473"/>
      <w:r>
        <w:rPr>
          <w:b/>
          <w:bCs/>
        </w:rPr>
        <w:t xml:space="preserve">1.0 - </w:t>
      </w:r>
      <w:r w:rsidR="00912F2C" w:rsidRPr="00912F2C">
        <w:t xml:space="preserve">MoSCoW </w:t>
      </w:r>
      <w:r w:rsidR="00214661">
        <w:t>P</w:t>
      </w:r>
      <w:r w:rsidR="00912F2C" w:rsidRPr="00912F2C">
        <w:t>rioritisation</w:t>
      </w:r>
      <w:r w:rsidR="00214661">
        <w:t xml:space="preserve"> Scheme</w:t>
      </w:r>
      <w:bookmarkEnd w:id="12"/>
    </w:p>
    <w:p w14:paraId="487AAF21" w14:textId="77777777" w:rsidR="00072850" w:rsidRDefault="00072850" w:rsidP="00912F2C"/>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MoSCoW prioritization technique. This is a four-level scheme that is applied to the requirements that will be attempted during a timebox. The four priority levels are described in the table below.</w:t>
      </w:r>
    </w:p>
    <w:p w14:paraId="462C85ED" w14:textId="77777777"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77777777" w:rsidR="00912F2C" w:rsidRPr="00912F2C" w:rsidRDefault="00912F2C" w:rsidP="00912F2C">
      <w:pPr>
        <w:rPr>
          <w:b/>
          <w:bCs/>
        </w:rPr>
      </w:pPr>
      <w:r w:rsidRPr="00912F2C">
        <w:rPr>
          <w:b/>
          <w:bCs/>
        </w:rPr>
        <w:t>M</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77777777" w:rsidR="00912F2C" w:rsidRPr="00912F2C" w:rsidRDefault="00912F2C" w:rsidP="00912F2C">
      <w:pPr>
        <w:rPr>
          <w:b/>
          <w:bCs/>
        </w:rPr>
      </w:pPr>
      <w:r w:rsidRPr="00912F2C">
        <w:rPr>
          <w:b/>
          <w:bCs/>
        </w:rPr>
        <w:t>S</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15525DF2" w14:textId="77777777" w:rsidR="00912F2C" w:rsidRPr="00912F2C" w:rsidRDefault="00912F2C" w:rsidP="00912F2C">
      <w:pPr>
        <w:rPr>
          <w:b/>
          <w:bCs/>
        </w:rPr>
      </w:pPr>
    </w:p>
    <w:p w14:paraId="13EADAC4" w14:textId="77777777" w:rsidR="00912F2C" w:rsidRPr="00912F2C" w:rsidRDefault="00912F2C" w:rsidP="00912F2C">
      <w:pPr>
        <w:rPr>
          <w:b/>
          <w:bCs/>
        </w:rPr>
      </w:pPr>
    </w:p>
    <w:p w14:paraId="33D7607A" w14:textId="77777777" w:rsidR="00912F2C" w:rsidRPr="00912F2C" w:rsidRDefault="00912F2C" w:rsidP="00912F2C">
      <w:pPr>
        <w:rPr>
          <w:b/>
          <w:bCs/>
        </w:rPr>
      </w:pPr>
      <w:r w:rsidRPr="00912F2C">
        <w:rPr>
          <w:b/>
          <w:bCs/>
        </w:rPr>
        <w:t>C</w:t>
      </w:r>
    </w:p>
    <w:p w14:paraId="689D08E7" w14:textId="77777777" w:rsidR="00912F2C" w:rsidRPr="00912F2C" w:rsidRDefault="00912F2C" w:rsidP="00912F2C">
      <w:pPr>
        <w:rPr>
          <w:b/>
          <w:bCs/>
        </w:rPr>
      </w:pP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4765006F" w14:textId="77777777" w:rsidR="00912F2C" w:rsidRPr="00912F2C" w:rsidRDefault="00912F2C" w:rsidP="00912F2C">
      <w:pPr>
        <w:rPr>
          <w:b/>
          <w:bCs/>
        </w:rPr>
      </w:pPr>
      <w:r w:rsidRPr="00912F2C">
        <w:rPr>
          <w:b/>
          <w:bCs/>
        </w:rPr>
        <w:t>W</w:t>
      </w:r>
    </w:p>
    <w:p w14:paraId="08CE6C5B" w14:textId="77777777" w:rsidR="00912F2C" w:rsidRPr="00912F2C" w:rsidRDefault="00912F2C" w:rsidP="00912F2C">
      <w:pPr>
        <w:rPr>
          <w:b/>
          <w:bCs/>
        </w:rPr>
      </w:pP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5D333" w:rsidR="00912F2C" w:rsidRPr="00912F2C"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sectPr w:rsidR="00912F2C" w:rsidRPr="00912F2C" w:rsidSect="00E82438">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C8937" w14:textId="77777777" w:rsidR="00D50F8A" w:rsidRDefault="00D50F8A" w:rsidP="00E82438">
      <w:pPr>
        <w:spacing w:after="0" w:line="240" w:lineRule="auto"/>
      </w:pPr>
      <w:r>
        <w:separator/>
      </w:r>
    </w:p>
  </w:endnote>
  <w:endnote w:type="continuationSeparator" w:id="0">
    <w:p w14:paraId="282CBA94" w14:textId="77777777" w:rsidR="00D50F8A" w:rsidRDefault="00D50F8A"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441D2" w14:textId="77777777" w:rsidR="00D50F8A" w:rsidRDefault="00D50F8A" w:rsidP="00E82438">
      <w:pPr>
        <w:spacing w:after="0" w:line="240" w:lineRule="auto"/>
      </w:pPr>
      <w:r>
        <w:separator/>
      </w:r>
    </w:p>
  </w:footnote>
  <w:footnote w:type="continuationSeparator" w:id="0">
    <w:p w14:paraId="1B1E9BE4" w14:textId="77777777" w:rsidR="00D50F8A" w:rsidRDefault="00D50F8A"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rgUAaDOIoSwAAAA="/>
  </w:docVars>
  <w:rsids>
    <w:rsidRoot w:val="00144FEE"/>
    <w:rsid w:val="000053C8"/>
    <w:rsid w:val="00012E4A"/>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100798"/>
    <w:rsid w:val="00121F75"/>
    <w:rsid w:val="00124898"/>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31B5E"/>
    <w:rsid w:val="002422A3"/>
    <w:rsid w:val="0025245B"/>
    <w:rsid w:val="002528CB"/>
    <w:rsid w:val="00272D06"/>
    <w:rsid w:val="00274142"/>
    <w:rsid w:val="00276BA5"/>
    <w:rsid w:val="0028685F"/>
    <w:rsid w:val="00293E7D"/>
    <w:rsid w:val="002C4259"/>
    <w:rsid w:val="002D1831"/>
    <w:rsid w:val="002D2913"/>
    <w:rsid w:val="002E552F"/>
    <w:rsid w:val="002F6CAF"/>
    <w:rsid w:val="0030647F"/>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5340"/>
    <w:rsid w:val="003F60A4"/>
    <w:rsid w:val="003F73D9"/>
    <w:rsid w:val="00401BE3"/>
    <w:rsid w:val="00404769"/>
    <w:rsid w:val="004437E4"/>
    <w:rsid w:val="00461197"/>
    <w:rsid w:val="004A352C"/>
    <w:rsid w:val="004B41A8"/>
    <w:rsid w:val="004B6B40"/>
    <w:rsid w:val="004C5122"/>
    <w:rsid w:val="004D21F7"/>
    <w:rsid w:val="004E1838"/>
    <w:rsid w:val="00500A03"/>
    <w:rsid w:val="0050439E"/>
    <w:rsid w:val="00510679"/>
    <w:rsid w:val="005177FC"/>
    <w:rsid w:val="005267FC"/>
    <w:rsid w:val="00530E23"/>
    <w:rsid w:val="00535403"/>
    <w:rsid w:val="00536A3C"/>
    <w:rsid w:val="00555E1B"/>
    <w:rsid w:val="0055789F"/>
    <w:rsid w:val="005629F4"/>
    <w:rsid w:val="00564957"/>
    <w:rsid w:val="00581BB7"/>
    <w:rsid w:val="00590458"/>
    <w:rsid w:val="005C5142"/>
    <w:rsid w:val="005C6C21"/>
    <w:rsid w:val="005D4A79"/>
    <w:rsid w:val="005D76B8"/>
    <w:rsid w:val="005E5387"/>
    <w:rsid w:val="005E570B"/>
    <w:rsid w:val="005F3A25"/>
    <w:rsid w:val="005F71BE"/>
    <w:rsid w:val="00601532"/>
    <w:rsid w:val="00603813"/>
    <w:rsid w:val="00612566"/>
    <w:rsid w:val="006245E3"/>
    <w:rsid w:val="0063193B"/>
    <w:rsid w:val="00655667"/>
    <w:rsid w:val="006673FE"/>
    <w:rsid w:val="00667CA0"/>
    <w:rsid w:val="00684055"/>
    <w:rsid w:val="00694A37"/>
    <w:rsid w:val="006A190C"/>
    <w:rsid w:val="006A4545"/>
    <w:rsid w:val="006C35A7"/>
    <w:rsid w:val="006E7675"/>
    <w:rsid w:val="007062B3"/>
    <w:rsid w:val="007330E7"/>
    <w:rsid w:val="00747CE3"/>
    <w:rsid w:val="007556F7"/>
    <w:rsid w:val="00790D05"/>
    <w:rsid w:val="00792825"/>
    <w:rsid w:val="00797A38"/>
    <w:rsid w:val="007B6D9D"/>
    <w:rsid w:val="007C34BD"/>
    <w:rsid w:val="007C6123"/>
    <w:rsid w:val="007D6C00"/>
    <w:rsid w:val="007E1D08"/>
    <w:rsid w:val="007F5390"/>
    <w:rsid w:val="00812739"/>
    <w:rsid w:val="00816325"/>
    <w:rsid w:val="00817FD3"/>
    <w:rsid w:val="00831380"/>
    <w:rsid w:val="00831B07"/>
    <w:rsid w:val="00837321"/>
    <w:rsid w:val="00895BE7"/>
    <w:rsid w:val="008D10D5"/>
    <w:rsid w:val="008F2113"/>
    <w:rsid w:val="008F4001"/>
    <w:rsid w:val="00912F2C"/>
    <w:rsid w:val="00966DCC"/>
    <w:rsid w:val="00966FA7"/>
    <w:rsid w:val="0096757C"/>
    <w:rsid w:val="009803E8"/>
    <w:rsid w:val="009A3330"/>
    <w:rsid w:val="009B685B"/>
    <w:rsid w:val="009C7FBF"/>
    <w:rsid w:val="009D44C0"/>
    <w:rsid w:val="009E6BD8"/>
    <w:rsid w:val="009F2FD4"/>
    <w:rsid w:val="00A11DAF"/>
    <w:rsid w:val="00A15856"/>
    <w:rsid w:val="00A3653C"/>
    <w:rsid w:val="00A379AD"/>
    <w:rsid w:val="00A50CA1"/>
    <w:rsid w:val="00A65F4E"/>
    <w:rsid w:val="00AB2727"/>
    <w:rsid w:val="00AB3F27"/>
    <w:rsid w:val="00AC0533"/>
    <w:rsid w:val="00AC2F76"/>
    <w:rsid w:val="00AC6D4C"/>
    <w:rsid w:val="00AD7AA8"/>
    <w:rsid w:val="00AF02F2"/>
    <w:rsid w:val="00B23AC1"/>
    <w:rsid w:val="00B4063C"/>
    <w:rsid w:val="00B431BB"/>
    <w:rsid w:val="00B56E38"/>
    <w:rsid w:val="00B57FC6"/>
    <w:rsid w:val="00B658DB"/>
    <w:rsid w:val="00B721DB"/>
    <w:rsid w:val="00B81EA5"/>
    <w:rsid w:val="00BC0E73"/>
    <w:rsid w:val="00BD2CE1"/>
    <w:rsid w:val="00C035D1"/>
    <w:rsid w:val="00C10E17"/>
    <w:rsid w:val="00C164E3"/>
    <w:rsid w:val="00C202D9"/>
    <w:rsid w:val="00C34BD7"/>
    <w:rsid w:val="00C4411C"/>
    <w:rsid w:val="00C564F0"/>
    <w:rsid w:val="00C67C5B"/>
    <w:rsid w:val="00C75520"/>
    <w:rsid w:val="00C82778"/>
    <w:rsid w:val="00C9016D"/>
    <w:rsid w:val="00CC2DA1"/>
    <w:rsid w:val="00CC37FD"/>
    <w:rsid w:val="00CD533B"/>
    <w:rsid w:val="00CE05DA"/>
    <w:rsid w:val="00CF44A2"/>
    <w:rsid w:val="00D03A05"/>
    <w:rsid w:val="00D34C28"/>
    <w:rsid w:val="00D50F8A"/>
    <w:rsid w:val="00D60EE9"/>
    <w:rsid w:val="00D71111"/>
    <w:rsid w:val="00D71D02"/>
    <w:rsid w:val="00D91267"/>
    <w:rsid w:val="00DA1E62"/>
    <w:rsid w:val="00DA28B6"/>
    <w:rsid w:val="00DB6B23"/>
    <w:rsid w:val="00DE72E4"/>
    <w:rsid w:val="00E06025"/>
    <w:rsid w:val="00E12AA3"/>
    <w:rsid w:val="00E27683"/>
    <w:rsid w:val="00E31372"/>
    <w:rsid w:val="00E6202C"/>
    <w:rsid w:val="00E637FF"/>
    <w:rsid w:val="00E6623F"/>
    <w:rsid w:val="00E662F8"/>
    <w:rsid w:val="00E76BBF"/>
    <w:rsid w:val="00E76C35"/>
    <w:rsid w:val="00E82438"/>
    <w:rsid w:val="00E97394"/>
    <w:rsid w:val="00EA3AB4"/>
    <w:rsid w:val="00EB3BFE"/>
    <w:rsid w:val="00EC51DA"/>
    <w:rsid w:val="00EC6813"/>
    <w:rsid w:val="00EC7172"/>
    <w:rsid w:val="00EE5931"/>
    <w:rsid w:val="00F02D4F"/>
    <w:rsid w:val="00F06DB8"/>
    <w:rsid w:val="00F14D09"/>
    <w:rsid w:val="00F15C1B"/>
    <w:rsid w:val="00F27BBA"/>
    <w:rsid w:val="00F334E3"/>
    <w:rsid w:val="00F337AE"/>
    <w:rsid w:val="00F34639"/>
    <w:rsid w:val="00F6235F"/>
    <w:rsid w:val="00F71B76"/>
    <w:rsid w:val="00F80D8B"/>
    <w:rsid w:val="00F910D1"/>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9</Pages>
  <Words>1768</Words>
  <Characters>1008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roup Project 2021
Penetration Testing Scenario
Final Report</vt:lpstr>
    </vt:vector>
  </TitlesOfParts>
  <Company/>
  <LinksUpToDate>false</LinksUpToDate>
  <CharactersWithSpaces>1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39</cp:revision>
  <cp:lastPrinted>2021-04-19T13:35:00Z</cp:lastPrinted>
  <dcterms:created xsi:type="dcterms:W3CDTF">2021-04-25T13:53:00Z</dcterms:created>
  <dcterms:modified xsi:type="dcterms:W3CDTF">2021-04-27T17:25:00Z</dcterms:modified>
</cp:coreProperties>
</file>